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1E73E0" w14:textId="77777777" w:rsidR="007A4917" w:rsidRPr="00A11A85" w:rsidRDefault="007A4917">
      <w:pPr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58"/>
        <w:gridCol w:w="1818"/>
      </w:tblGrid>
      <w:tr w:rsidR="007A4917" w:rsidRPr="00A11A85" w14:paraId="34B22FE0" w14:textId="77777777" w:rsidTr="007A4917">
        <w:tc>
          <w:tcPr>
            <w:tcW w:w="775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5C0002" w14:textId="2D090D94" w:rsidR="007A4917" w:rsidRPr="00A11A85" w:rsidRDefault="00A61E61" w:rsidP="007D7311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A11A85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Information Sheet </w:t>
            </w:r>
          </w:p>
        </w:tc>
        <w:tc>
          <w:tcPr>
            <w:tcW w:w="1818" w:type="dxa"/>
            <w:tcBorders>
              <w:left w:val="single" w:sz="4" w:space="0" w:color="auto"/>
            </w:tcBorders>
          </w:tcPr>
          <w:p w14:paraId="3F918423" w14:textId="77777777" w:rsidR="007A4917" w:rsidRPr="00A11A85" w:rsidRDefault="007A4917" w:rsidP="00194AAC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  <w:p w14:paraId="4C870F07" w14:textId="77777777" w:rsidR="007A4917" w:rsidRPr="00A11A85" w:rsidRDefault="007A4917" w:rsidP="00194AAC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  <w:p w14:paraId="745850FD" w14:textId="5CEFE621" w:rsidR="007A4917" w:rsidRPr="00A11A85" w:rsidRDefault="00FF68F5" w:rsidP="00194AAC">
            <w:pPr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A11A85">
              <w:rPr>
                <w:rFonts w:ascii="Times New Roman" w:hAnsi="Times New Roman" w:cs="Times New Roman"/>
                <w:bCs/>
                <w:sz w:val="28"/>
                <w:szCs w:val="28"/>
              </w:rPr>
              <w:t>Photo</w:t>
            </w:r>
          </w:p>
          <w:p w14:paraId="7B27E4C1" w14:textId="77777777" w:rsidR="007A4917" w:rsidRPr="00A11A85" w:rsidRDefault="007A4917" w:rsidP="00194AAC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  <w:p w14:paraId="25792CA3" w14:textId="77777777" w:rsidR="007A4917" w:rsidRPr="00A11A85" w:rsidRDefault="007A4917" w:rsidP="00194AAC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</w:tr>
    </w:tbl>
    <w:p w14:paraId="052AF910" w14:textId="77777777" w:rsidR="00194AAC" w:rsidRPr="00A11A85" w:rsidRDefault="00194AAC" w:rsidP="00194AAC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A11A85">
        <w:rPr>
          <w:rFonts w:ascii="Times New Roman" w:hAnsi="Times New Roman" w:cs="Times New Roman"/>
          <w:b/>
          <w:bCs/>
          <w:sz w:val="28"/>
          <w:szCs w:val="28"/>
        </w:rPr>
        <w:t>Name:</w:t>
      </w:r>
    </w:p>
    <w:p w14:paraId="5CA18718" w14:textId="77777777" w:rsidR="00194AAC" w:rsidRPr="00A11A85" w:rsidRDefault="00194AAC" w:rsidP="00194AAC">
      <w:pPr>
        <w:spacing w:after="0"/>
        <w:ind w:left="360"/>
        <w:rPr>
          <w:rFonts w:ascii="Times New Roman" w:hAnsi="Times New Roman" w:cs="Times New Roman"/>
          <w:sz w:val="28"/>
          <w:szCs w:val="28"/>
        </w:rPr>
      </w:pPr>
    </w:p>
    <w:p w14:paraId="3BC88AF8" w14:textId="3838F5A9" w:rsidR="00194AAC" w:rsidRPr="00A11A85" w:rsidRDefault="00194AAC" w:rsidP="00194AAC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A11A85">
        <w:rPr>
          <w:rFonts w:ascii="Times New Roman" w:hAnsi="Times New Roman" w:cs="Times New Roman"/>
          <w:b/>
          <w:bCs/>
          <w:sz w:val="28"/>
          <w:szCs w:val="28"/>
        </w:rPr>
        <w:t>Employment Record</w:t>
      </w:r>
      <w:r w:rsidR="009F2CA3" w:rsidRPr="00A11A85">
        <w:rPr>
          <w:rFonts w:ascii="Times New Roman" w:hAnsi="Times New Roman" w:cs="Times New Roman"/>
          <w:sz w:val="28"/>
          <w:szCs w:val="28"/>
        </w:rPr>
        <w:tab/>
      </w:r>
      <w:r w:rsidR="009F2CA3"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>:</w:t>
      </w:r>
    </w:p>
    <w:p w14:paraId="17883179" w14:textId="3517C435" w:rsidR="00194AAC" w:rsidRPr="00A11A85" w:rsidRDefault="00194AAC" w:rsidP="00194AAC">
      <w:pPr>
        <w:spacing w:after="0"/>
        <w:ind w:left="720"/>
        <w:rPr>
          <w:rFonts w:ascii="Times New Roman" w:hAnsi="Times New Roman" w:cs="Times New Roman"/>
          <w:sz w:val="28"/>
          <w:szCs w:val="28"/>
        </w:rPr>
      </w:pPr>
      <w:r w:rsidRPr="00A11A85">
        <w:rPr>
          <w:rFonts w:ascii="Times New Roman" w:hAnsi="Times New Roman" w:cs="Times New Roman"/>
          <w:sz w:val="28"/>
          <w:szCs w:val="28"/>
        </w:rPr>
        <w:t>(</w:t>
      </w:r>
      <w:r w:rsidR="00D87CFB" w:rsidRPr="00A11A85">
        <w:rPr>
          <w:rFonts w:ascii="Times New Roman" w:hAnsi="Times New Roman" w:cs="Times New Roman"/>
          <w:sz w:val="28"/>
          <w:szCs w:val="28"/>
        </w:rPr>
        <w:t>Starting</w:t>
      </w:r>
      <w:r w:rsidRPr="00A11A85">
        <w:rPr>
          <w:rFonts w:ascii="Times New Roman" w:hAnsi="Times New Roman" w:cs="Times New Roman"/>
          <w:sz w:val="28"/>
          <w:szCs w:val="28"/>
        </w:rPr>
        <w:t xml:space="preserve"> with the present position)</w:t>
      </w:r>
    </w:p>
    <w:p w14:paraId="5EDEBF94" w14:textId="77777777" w:rsidR="00194AAC" w:rsidRPr="00A11A85" w:rsidRDefault="00194AAC" w:rsidP="00194AAC">
      <w:pPr>
        <w:spacing w:after="0"/>
        <w:ind w:left="720"/>
        <w:rPr>
          <w:rFonts w:ascii="Times New Roman" w:hAnsi="Times New Roman" w:cs="Times New Roman"/>
          <w:sz w:val="28"/>
          <w:szCs w:val="28"/>
        </w:rPr>
      </w:pPr>
    </w:p>
    <w:p w14:paraId="22687BB1" w14:textId="77777777" w:rsidR="00194AAC" w:rsidRPr="00A11A85" w:rsidRDefault="00194AAC" w:rsidP="00194AAC">
      <w:pPr>
        <w:spacing w:after="0"/>
        <w:ind w:left="720"/>
        <w:rPr>
          <w:rFonts w:ascii="Times New Roman" w:hAnsi="Times New Roman" w:cs="Times New Roman"/>
          <w:b/>
          <w:bCs/>
          <w:sz w:val="28"/>
          <w:szCs w:val="28"/>
        </w:rPr>
      </w:pPr>
      <w:r w:rsidRPr="00A11A85">
        <w:rPr>
          <w:rFonts w:ascii="Times New Roman" w:hAnsi="Times New Roman" w:cs="Times New Roman"/>
          <w:b/>
          <w:bCs/>
          <w:sz w:val="28"/>
          <w:szCs w:val="28"/>
        </w:rPr>
        <w:t>Employer 1</w:t>
      </w:r>
      <w:r w:rsidRPr="00A11A85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A11A85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A11A85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A11A85">
        <w:rPr>
          <w:rFonts w:ascii="Times New Roman" w:hAnsi="Times New Roman" w:cs="Times New Roman"/>
          <w:b/>
          <w:bCs/>
          <w:sz w:val="28"/>
          <w:szCs w:val="28"/>
        </w:rPr>
        <w:tab/>
      </w:r>
    </w:p>
    <w:p w14:paraId="1D5DF07F" w14:textId="77777777" w:rsidR="00194AAC" w:rsidRPr="00A11A85" w:rsidRDefault="00194AAC" w:rsidP="00194AAC">
      <w:pPr>
        <w:spacing w:after="0"/>
        <w:ind w:left="720"/>
        <w:rPr>
          <w:rFonts w:ascii="Times New Roman" w:hAnsi="Times New Roman" w:cs="Times New Roman"/>
          <w:sz w:val="28"/>
          <w:szCs w:val="28"/>
        </w:rPr>
      </w:pPr>
      <w:r w:rsidRPr="00A11A85">
        <w:rPr>
          <w:rFonts w:ascii="Times New Roman" w:hAnsi="Times New Roman" w:cs="Times New Roman"/>
          <w:sz w:val="28"/>
          <w:szCs w:val="28"/>
        </w:rPr>
        <w:t>Name of the Employer</w:t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  <w:t>:</w:t>
      </w:r>
    </w:p>
    <w:p w14:paraId="37DFFEA5" w14:textId="77777777" w:rsidR="00194AAC" w:rsidRPr="00A11A85" w:rsidRDefault="00194AAC" w:rsidP="00194AAC">
      <w:pPr>
        <w:spacing w:after="0"/>
        <w:ind w:left="720"/>
        <w:rPr>
          <w:rFonts w:ascii="Times New Roman" w:hAnsi="Times New Roman" w:cs="Times New Roman"/>
          <w:sz w:val="28"/>
          <w:szCs w:val="28"/>
        </w:rPr>
      </w:pPr>
      <w:r w:rsidRPr="00A11A85">
        <w:rPr>
          <w:rFonts w:ascii="Times New Roman" w:hAnsi="Times New Roman" w:cs="Times New Roman"/>
          <w:sz w:val="28"/>
          <w:szCs w:val="28"/>
        </w:rPr>
        <w:t>Designation</w:t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  <w:t>:</w:t>
      </w:r>
    </w:p>
    <w:p w14:paraId="4DF0807E" w14:textId="74A1E96A" w:rsidR="00D87CFB" w:rsidRPr="00A11A85" w:rsidRDefault="00D87CFB" w:rsidP="00194AAC">
      <w:pPr>
        <w:spacing w:after="0"/>
        <w:ind w:left="720"/>
        <w:rPr>
          <w:rFonts w:ascii="Times New Roman" w:hAnsi="Times New Roman" w:cs="Times New Roman"/>
          <w:sz w:val="28"/>
          <w:szCs w:val="28"/>
        </w:rPr>
      </w:pPr>
      <w:r w:rsidRPr="00A11A85">
        <w:rPr>
          <w:rFonts w:ascii="Times New Roman" w:hAnsi="Times New Roman" w:cs="Times New Roman"/>
          <w:sz w:val="28"/>
          <w:szCs w:val="28"/>
        </w:rPr>
        <w:t>Department/Discipline</w:t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  <w:t>:</w:t>
      </w:r>
    </w:p>
    <w:p w14:paraId="2738D6DC" w14:textId="1D7C8B16" w:rsidR="00194AAC" w:rsidRPr="00A11A85" w:rsidRDefault="00194AAC" w:rsidP="00194AAC">
      <w:pPr>
        <w:spacing w:after="0"/>
        <w:ind w:left="720"/>
        <w:rPr>
          <w:rFonts w:ascii="Times New Roman" w:hAnsi="Times New Roman" w:cs="Times New Roman"/>
          <w:sz w:val="28"/>
          <w:szCs w:val="28"/>
        </w:rPr>
      </w:pPr>
      <w:r w:rsidRPr="00A11A85">
        <w:rPr>
          <w:rFonts w:ascii="Times New Roman" w:hAnsi="Times New Roman" w:cs="Times New Roman"/>
          <w:sz w:val="28"/>
          <w:szCs w:val="28"/>
        </w:rPr>
        <w:t>Duration</w:t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  <w:t>:</w:t>
      </w:r>
    </w:p>
    <w:p w14:paraId="4A97845F" w14:textId="77777777" w:rsidR="00194AAC" w:rsidRPr="00A11A85" w:rsidRDefault="00194AAC" w:rsidP="00194AAC">
      <w:pPr>
        <w:spacing w:after="0"/>
        <w:ind w:left="720"/>
        <w:rPr>
          <w:rFonts w:ascii="Times New Roman" w:hAnsi="Times New Roman" w:cs="Times New Roman"/>
          <w:sz w:val="28"/>
          <w:szCs w:val="28"/>
        </w:rPr>
      </w:pPr>
      <w:r w:rsidRPr="00A11A85">
        <w:rPr>
          <w:rFonts w:ascii="Times New Roman" w:hAnsi="Times New Roman" w:cs="Times New Roman"/>
          <w:sz w:val="28"/>
          <w:szCs w:val="28"/>
        </w:rPr>
        <w:t>Job Responsibilities</w:t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  <w:t>:</w:t>
      </w:r>
    </w:p>
    <w:p w14:paraId="31BE112C" w14:textId="77777777" w:rsidR="00194AAC" w:rsidRPr="00A11A85" w:rsidRDefault="00194AAC" w:rsidP="00194AAC">
      <w:pPr>
        <w:spacing w:after="0"/>
        <w:ind w:left="720"/>
        <w:rPr>
          <w:rFonts w:ascii="Times New Roman" w:hAnsi="Times New Roman" w:cs="Times New Roman"/>
          <w:sz w:val="28"/>
          <w:szCs w:val="28"/>
        </w:rPr>
      </w:pPr>
    </w:p>
    <w:p w14:paraId="63A58499" w14:textId="77777777" w:rsidR="00194AAC" w:rsidRPr="00A11A85" w:rsidRDefault="00194AAC" w:rsidP="00194AAC">
      <w:pPr>
        <w:spacing w:after="0"/>
        <w:ind w:left="720"/>
        <w:rPr>
          <w:rFonts w:ascii="Times New Roman" w:hAnsi="Times New Roman" w:cs="Times New Roman"/>
          <w:b/>
          <w:bCs/>
          <w:sz w:val="28"/>
          <w:szCs w:val="28"/>
        </w:rPr>
      </w:pPr>
      <w:r w:rsidRPr="00A11A85">
        <w:rPr>
          <w:rFonts w:ascii="Times New Roman" w:hAnsi="Times New Roman" w:cs="Times New Roman"/>
          <w:b/>
          <w:bCs/>
          <w:sz w:val="28"/>
          <w:szCs w:val="28"/>
        </w:rPr>
        <w:t>Employer 2</w:t>
      </w:r>
    </w:p>
    <w:p w14:paraId="5FDCC396" w14:textId="77777777" w:rsidR="00194AAC" w:rsidRPr="00A11A85" w:rsidRDefault="00194AAC" w:rsidP="00194AAC">
      <w:pPr>
        <w:spacing w:after="0"/>
        <w:ind w:left="720"/>
        <w:rPr>
          <w:rFonts w:ascii="Times New Roman" w:hAnsi="Times New Roman" w:cs="Times New Roman"/>
          <w:sz w:val="28"/>
          <w:szCs w:val="28"/>
        </w:rPr>
      </w:pPr>
      <w:r w:rsidRPr="00A11A85">
        <w:rPr>
          <w:rFonts w:ascii="Times New Roman" w:hAnsi="Times New Roman" w:cs="Times New Roman"/>
          <w:sz w:val="28"/>
          <w:szCs w:val="28"/>
        </w:rPr>
        <w:t>Name of the Employer</w:t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  <w:t>:</w:t>
      </w:r>
    </w:p>
    <w:p w14:paraId="334841D0" w14:textId="77777777" w:rsidR="00194AAC" w:rsidRPr="00A11A85" w:rsidRDefault="00194AAC" w:rsidP="00194AAC">
      <w:pPr>
        <w:spacing w:after="0"/>
        <w:ind w:left="720"/>
        <w:rPr>
          <w:rFonts w:ascii="Times New Roman" w:hAnsi="Times New Roman" w:cs="Times New Roman"/>
          <w:sz w:val="28"/>
          <w:szCs w:val="28"/>
        </w:rPr>
      </w:pPr>
      <w:r w:rsidRPr="00A11A85">
        <w:rPr>
          <w:rFonts w:ascii="Times New Roman" w:hAnsi="Times New Roman" w:cs="Times New Roman"/>
          <w:sz w:val="28"/>
          <w:szCs w:val="28"/>
        </w:rPr>
        <w:t>Designation</w:t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  <w:t>:</w:t>
      </w:r>
    </w:p>
    <w:p w14:paraId="788EE322" w14:textId="08985C99" w:rsidR="00D87CFB" w:rsidRPr="00A11A85" w:rsidRDefault="00D87CFB" w:rsidP="00194AAC">
      <w:pPr>
        <w:spacing w:after="0"/>
        <w:ind w:left="720"/>
        <w:rPr>
          <w:rFonts w:ascii="Times New Roman" w:hAnsi="Times New Roman" w:cs="Times New Roman"/>
          <w:sz w:val="28"/>
          <w:szCs w:val="28"/>
        </w:rPr>
      </w:pPr>
      <w:r w:rsidRPr="00A11A85">
        <w:rPr>
          <w:rFonts w:ascii="Times New Roman" w:hAnsi="Times New Roman" w:cs="Times New Roman"/>
          <w:sz w:val="28"/>
          <w:szCs w:val="28"/>
        </w:rPr>
        <w:t>Department/Discipline</w:t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  <w:t xml:space="preserve">: </w:t>
      </w:r>
    </w:p>
    <w:p w14:paraId="761186C0" w14:textId="30E5BCF5" w:rsidR="00194AAC" w:rsidRPr="00A11A85" w:rsidRDefault="00194AAC" w:rsidP="00194AAC">
      <w:pPr>
        <w:spacing w:after="0"/>
        <w:ind w:left="720"/>
        <w:rPr>
          <w:rFonts w:ascii="Times New Roman" w:hAnsi="Times New Roman" w:cs="Times New Roman"/>
          <w:sz w:val="28"/>
          <w:szCs w:val="28"/>
        </w:rPr>
      </w:pPr>
      <w:r w:rsidRPr="00A11A85">
        <w:rPr>
          <w:rFonts w:ascii="Times New Roman" w:hAnsi="Times New Roman" w:cs="Times New Roman"/>
          <w:sz w:val="28"/>
          <w:szCs w:val="28"/>
        </w:rPr>
        <w:t>Duration</w:t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  <w:t>:</w:t>
      </w:r>
    </w:p>
    <w:p w14:paraId="196B6AD0" w14:textId="77777777" w:rsidR="00194AAC" w:rsidRPr="00A11A85" w:rsidRDefault="00194AAC" w:rsidP="00194AAC">
      <w:pPr>
        <w:spacing w:after="0"/>
        <w:ind w:left="720"/>
        <w:rPr>
          <w:rFonts w:ascii="Times New Roman" w:hAnsi="Times New Roman" w:cs="Times New Roman"/>
          <w:sz w:val="28"/>
          <w:szCs w:val="28"/>
        </w:rPr>
      </w:pPr>
      <w:r w:rsidRPr="00A11A85">
        <w:rPr>
          <w:rFonts w:ascii="Times New Roman" w:hAnsi="Times New Roman" w:cs="Times New Roman"/>
          <w:sz w:val="28"/>
          <w:szCs w:val="28"/>
        </w:rPr>
        <w:t>Job Responsibilities</w:t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  <w:t>:</w:t>
      </w:r>
    </w:p>
    <w:p w14:paraId="48ED792A" w14:textId="77777777" w:rsidR="00194AAC" w:rsidRPr="00A11A85" w:rsidRDefault="00194AAC" w:rsidP="00194AAC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594E24A9" w14:textId="77777777" w:rsidR="00194AAC" w:rsidRPr="00A11A85" w:rsidRDefault="00194AAC" w:rsidP="00194AAC">
      <w:pPr>
        <w:spacing w:after="0"/>
        <w:ind w:left="720"/>
        <w:rPr>
          <w:rFonts w:ascii="Times New Roman" w:hAnsi="Times New Roman" w:cs="Times New Roman"/>
          <w:b/>
          <w:bCs/>
          <w:sz w:val="28"/>
          <w:szCs w:val="28"/>
        </w:rPr>
      </w:pPr>
      <w:r w:rsidRPr="00A11A85">
        <w:rPr>
          <w:rFonts w:ascii="Times New Roman" w:hAnsi="Times New Roman" w:cs="Times New Roman"/>
          <w:b/>
          <w:bCs/>
          <w:sz w:val="28"/>
          <w:szCs w:val="28"/>
        </w:rPr>
        <w:t>Employer 3</w:t>
      </w:r>
    </w:p>
    <w:p w14:paraId="25E15085" w14:textId="77777777" w:rsidR="00194AAC" w:rsidRPr="00A11A85" w:rsidRDefault="00194AAC" w:rsidP="00194AAC">
      <w:pPr>
        <w:spacing w:after="0"/>
        <w:ind w:left="720"/>
        <w:rPr>
          <w:rFonts w:ascii="Times New Roman" w:hAnsi="Times New Roman" w:cs="Times New Roman"/>
          <w:sz w:val="28"/>
          <w:szCs w:val="28"/>
        </w:rPr>
      </w:pPr>
      <w:r w:rsidRPr="00A11A85">
        <w:rPr>
          <w:rFonts w:ascii="Times New Roman" w:hAnsi="Times New Roman" w:cs="Times New Roman"/>
          <w:sz w:val="28"/>
          <w:szCs w:val="28"/>
        </w:rPr>
        <w:t>Name of the Employer</w:t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  <w:t>:</w:t>
      </w:r>
    </w:p>
    <w:p w14:paraId="4FDAD216" w14:textId="77777777" w:rsidR="00194AAC" w:rsidRPr="00A11A85" w:rsidRDefault="00194AAC" w:rsidP="00194AAC">
      <w:pPr>
        <w:spacing w:after="0"/>
        <w:ind w:left="720"/>
        <w:rPr>
          <w:rFonts w:ascii="Times New Roman" w:hAnsi="Times New Roman" w:cs="Times New Roman"/>
          <w:sz w:val="28"/>
          <w:szCs w:val="28"/>
        </w:rPr>
      </w:pPr>
      <w:r w:rsidRPr="00A11A85">
        <w:rPr>
          <w:rFonts w:ascii="Times New Roman" w:hAnsi="Times New Roman" w:cs="Times New Roman"/>
          <w:sz w:val="28"/>
          <w:szCs w:val="28"/>
        </w:rPr>
        <w:t>Designation</w:t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  <w:t>:</w:t>
      </w:r>
    </w:p>
    <w:p w14:paraId="09C0367B" w14:textId="00AFE78C" w:rsidR="00D87CFB" w:rsidRPr="00A11A85" w:rsidRDefault="00D87CFB" w:rsidP="00194AAC">
      <w:pPr>
        <w:spacing w:after="0"/>
        <w:ind w:left="720"/>
        <w:rPr>
          <w:rFonts w:ascii="Times New Roman" w:hAnsi="Times New Roman" w:cs="Times New Roman"/>
          <w:sz w:val="28"/>
          <w:szCs w:val="28"/>
        </w:rPr>
      </w:pPr>
      <w:r w:rsidRPr="00A11A85">
        <w:rPr>
          <w:rFonts w:ascii="Times New Roman" w:hAnsi="Times New Roman" w:cs="Times New Roman"/>
          <w:sz w:val="28"/>
          <w:szCs w:val="28"/>
        </w:rPr>
        <w:t>Department/Discipline</w:t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  <w:t xml:space="preserve">: </w:t>
      </w:r>
    </w:p>
    <w:p w14:paraId="18BA72AE" w14:textId="517ED50D" w:rsidR="00194AAC" w:rsidRPr="00A11A85" w:rsidRDefault="00194AAC" w:rsidP="00194AAC">
      <w:pPr>
        <w:spacing w:after="0"/>
        <w:ind w:left="720"/>
        <w:rPr>
          <w:rFonts w:ascii="Times New Roman" w:hAnsi="Times New Roman" w:cs="Times New Roman"/>
          <w:sz w:val="28"/>
          <w:szCs w:val="28"/>
        </w:rPr>
      </w:pPr>
      <w:r w:rsidRPr="00A11A85">
        <w:rPr>
          <w:rFonts w:ascii="Times New Roman" w:hAnsi="Times New Roman" w:cs="Times New Roman"/>
          <w:sz w:val="28"/>
          <w:szCs w:val="28"/>
        </w:rPr>
        <w:t>Duration</w:t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  <w:t>:</w:t>
      </w:r>
    </w:p>
    <w:p w14:paraId="43CE4B23" w14:textId="77777777" w:rsidR="00194AAC" w:rsidRPr="00A11A85" w:rsidRDefault="00194AAC" w:rsidP="00194AAC">
      <w:pPr>
        <w:spacing w:after="0"/>
        <w:rPr>
          <w:rFonts w:ascii="Times New Roman" w:hAnsi="Times New Roman" w:cs="Times New Roman"/>
          <w:sz w:val="28"/>
          <w:szCs w:val="28"/>
        </w:rPr>
      </w:pPr>
      <w:r w:rsidRPr="00A11A85">
        <w:rPr>
          <w:rFonts w:ascii="Times New Roman" w:hAnsi="Times New Roman" w:cs="Times New Roman"/>
          <w:sz w:val="28"/>
          <w:szCs w:val="28"/>
        </w:rPr>
        <w:t xml:space="preserve">          Job Responsibilities</w:t>
      </w:r>
      <w:r w:rsidRPr="00A11A85">
        <w:rPr>
          <w:rFonts w:ascii="Times New Roman" w:hAnsi="Times New Roman" w:cs="Times New Roman"/>
          <w:sz w:val="28"/>
          <w:szCs w:val="28"/>
        </w:rPr>
        <w:tab/>
      </w:r>
      <w:r w:rsidRPr="00A11A85">
        <w:rPr>
          <w:rFonts w:ascii="Times New Roman" w:hAnsi="Times New Roman" w:cs="Times New Roman"/>
          <w:sz w:val="28"/>
          <w:szCs w:val="28"/>
        </w:rPr>
        <w:tab/>
        <w:t>:</w:t>
      </w:r>
    </w:p>
    <w:p w14:paraId="5C2553F5" w14:textId="6073895F" w:rsidR="00194AAC" w:rsidRDefault="00194AAC" w:rsidP="00194AAC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4B69EA30" w14:textId="394A03C3" w:rsidR="00A11A85" w:rsidRDefault="00A11A85" w:rsidP="00194AAC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677F1EE3" w14:textId="12D0DC82" w:rsidR="00A11A85" w:rsidRDefault="00A11A85" w:rsidP="00194AAC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71A82C3C" w14:textId="5BB5DECD" w:rsidR="00A11A85" w:rsidRDefault="00A11A85" w:rsidP="00194AAC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6B31329D" w14:textId="77777777" w:rsidR="00A11A85" w:rsidRPr="00A11A85" w:rsidRDefault="00A11A85" w:rsidP="00194AAC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1F12BA78" w14:textId="649CFBF0" w:rsidR="00194AAC" w:rsidRPr="00A11A85" w:rsidRDefault="00194AAC" w:rsidP="00194AAC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A11A85">
        <w:rPr>
          <w:rFonts w:ascii="Times New Roman" w:hAnsi="Times New Roman" w:cs="Times New Roman"/>
          <w:b/>
          <w:bCs/>
          <w:sz w:val="28"/>
          <w:szCs w:val="28"/>
        </w:rPr>
        <w:lastRenderedPageBreak/>
        <w:t>Academic Credentials</w:t>
      </w:r>
      <w:r w:rsidR="009F2CA3" w:rsidRPr="00A11A85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9F2CA3" w:rsidRPr="00A11A85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9F2CA3" w:rsidRPr="00A11A85">
        <w:rPr>
          <w:rFonts w:ascii="Times New Roman" w:hAnsi="Times New Roman" w:cs="Times New Roman"/>
          <w:sz w:val="28"/>
          <w:szCs w:val="28"/>
        </w:rPr>
        <w:t>:</w:t>
      </w:r>
    </w:p>
    <w:p w14:paraId="1AA253BF" w14:textId="57338103" w:rsidR="00A11A85" w:rsidRPr="005E46B9" w:rsidRDefault="00194AAC" w:rsidP="002211C8">
      <w:pPr>
        <w:pStyle w:val="ListParagraph"/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5E46B9">
        <w:rPr>
          <w:rFonts w:ascii="Times New Roman" w:hAnsi="Times New Roman" w:cs="Times New Roman"/>
          <w:b/>
          <w:bCs/>
          <w:sz w:val="28"/>
          <w:szCs w:val="28"/>
        </w:rPr>
        <w:t>(</w:t>
      </w:r>
      <w:r w:rsidR="00D87CFB" w:rsidRPr="005E46B9">
        <w:rPr>
          <w:rFonts w:ascii="Times New Roman" w:hAnsi="Times New Roman" w:cs="Times New Roman"/>
          <w:b/>
          <w:bCs/>
          <w:sz w:val="28"/>
          <w:szCs w:val="28"/>
        </w:rPr>
        <w:t>Starting</w:t>
      </w:r>
      <w:r w:rsidRPr="005E46B9">
        <w:rPr>
          <w:rFonts w:ascii="Times New Roman" w:hAnsi="Times New Roman" w:cs="Times New Roman"/>
          <w:b/>
          <w:bCs/>
          <w:sz w:val="28"/>
          <w:szCs w:val="28"/>
        </w:rPr>
        <w:t xml:space="preserve"> with the latest)</w:t>
      </w:r>
    </w:p>
    <w:tbl>
      <w:tblPr>
        <w:tblStyle w:val="TableGrid"/>
        <w:tblW w:w="8305" w:type="dxa"/>
        <w:tblInd w:w="720" w:type="dxa"/>
        <w:tblLook w:val="04A0" w:firstRow="1" w:lastRow="0" w:firstColumn="1" w:lastColumn="0" w:noHBand="0" w:noVBand="1"/>
      </w:tblPr>
      <w:tblGrid>
        <w:gridCol w:w="2067"/>
        <w:gridCol w:w="2072"/>
        <w:gridCol w:w="4166"/>
      </w:tblGrid>
      <w:tr w:rsidR="00194AAC" w:rsidRPr="00A11A85" w14:paraId="64873A0A" w14:textId="77777777" w:rsidTr="00E5187C">
        <w:trPr>
          <w:trHeight w:val="377"/>
        </w:trPr>
        <w:tc>
          <w:tcPr>
            <w:tcW w:w="2067" w:type="dxa"/>
          </w:tcPr>
          <w:p w14:paraId="2BA289EB" w14:textId="77777777" w:rsidR="00194AAC" w:rsidRPr="00A11A85" w:rsidRDefault="00194AAC" w:rsidP="009F2CA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11A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gree</w:t>
            </w:r>
          </w:p>
        </w:tc>
        <w:tc>
          <w:tcPr>
            <w:tcW w:w="2072" w:type="dxa"/>
          </w:tcPr>
          <w:p w14:paraId="1591BFF6" w14:textId="77777777" w:rsidR="00194AAC" w:rsidRPr="00A11A85" w:rsidRDefault="00194AAC" w:rsidP="009F2CA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11A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bject</w:t>
            </w:r>
          </w:p>
        </w:tc>
        <w:tc>
          <w:tcPr>
            <w:tcW w:w="4166" w:type="dxa"/>
          </w:tcPr>
          <w:p w14:paraId="137E04B4" w14:textId="77777777" w:rsidR="00194AAC" w:rsidRPr="00A11A85" w:rsidRDefault="00194AAC" w:rsidP="009F2CA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11A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&amp; Address of the Institution</w:t>
            </w:r>
          </w:p>
        </w:tc>
      </w:tr>
      <w:tr w:rsidR="00194AAC" w:rsidRPr="00A11A85" w14:paraId="1EBA21ED" w14:textId="77777777" w:rsidTr="00E5187C">
        <w:trPr>
          <w:trHeight w:val="377"/>
        </w:trPr>
        <w:tc>
          <w:tcPr>
            <w:tcW w:w="2067" w:type="dxa"/>
          </w:tcPr>
          <w:p w14:paraId="32CA8ADE" w14:textId="77777777" w:rsidR="00194AAC" w:rsidRPr="00A11A85" w:rsidRDefault="00194AAC" w:rsidP="00E5187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2" w:type="dxa"/>
          </w:tcPr>
          <w:p w14:paraId="1F3E3C72" w14:textId="77777777" w:rsidR="00194AAC" w:rsidRPr="00A11A85" w:rsidRDefault="00194AAC" w:rsidP="00E5187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66" w:type="dxa"/>
          </w:tcPr>
          <w:p w14:paraId="31A19411" w14:textId="77777777" w:rsidR="00194AAC" w:rsidRPr="00A11A85" w:rsidRDefault="00194AAC" w:rsidP="00E5187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4AAC" w:rsidRPr="00A11A85" w14:paraId="73DD5C1C" w14:textId="77777777" w:rsidTr="00E5187C">
        <w:trPr>
          <w:trHeight w:val="377"/>
        </w:trPr>
        <w:tc>
          <w:tcPr>
            <w:tcW w:w="2067" w:type="dxa"/>
          </w:tcPr>
          <w:p w14:paraId="65B43B17" w14:textId="77777777" w:rsidR="00194AAC" w:rsidRPr="00A11A85" w:rsidRDefault="00194AAC" w:rsidP="00E5187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2" w:type="dxa"/>
          </w:tcPr>
          <w:p w14:paraId="4E4BD1D3" w14:textId="77777777" w:rsidR="00194AAC" w:rsidRPr="00A11A85" w:rsidRDefault="00194AAC" w:rsidP="00E5187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66" w:type="dxa"/>
          </w:tcPr>
          <w:p w14:paraId="4DBD57C7" w14:textId="77777777" w:rsidR="00194AAC" w:rsidRPr="00A11A85" w:rsidRDefault="00194AAC" w:rsidP="00E5187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4AAC" w:rsidRPr="00A11A85" w14:paraId="0152728F" w14:textId="77777777" w:rsidTr="00E5187C">
        <w:trPr>
          <w:trHeight w:val="377"/>
        </w:trPr>
        <w:tc>
          <w:tcPr>
            <w:tcW w:w="2067" w:type="dxa"/>
          </w:tcPr>
          <w:p w14:paraId="0E2390D1" w14:textId="77777777" w:rsidR="00194AAC" w:rsidRPr="00A11A85" w:rsidRDefault="00194AAC" w:rsidP="00E5187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2" w:type="dxa"/>
          </w:tcPr>
          <w:p w14:paraId="0577521C" w14:textId="77777777" w:rsidR="00194AAC" w:rsidRPr="00A11A85" w:rsidRDefault="00194AAC" w:rsidP="00E5187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66" w:type="dxa"/>
          </w:tcPr>
          <w:p w14:paraId="4D95A7C8" w14:textId="77777777" w:rsidR="00194AAC" w:rsidRPr="00A11A85" w:rsidRDefault="00194AAC" w:rsidP="00E5187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30195B0" w14:textId="77777777" w:rsidR="00194AAC" w:rsidRPr="00A11A85" w:rsidRDefault="00194AAC" w:rsidP="00194AA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662BF8AA" w14:textId="46A2CE9C" w:rsidR="00194AAC" w:rsidRPr="00A11A85" w:rsidRDefault="00194AAC" w:rsidP="007F317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A11A85">
        <w:rPr>
          <w:rFonts w:ascii="Times New Roman" w:hAnsi="Times New Roman" w:cs="Times New Roman"/>
          <w:b/>
          <w:bCs/>
          <w:sz w:val="28"/>
          <w:szCs w:val="28"/>
        </w:rPr>
        <w:t>Training/</w:t>
      </w:r>
      <w:r w:rsidR="007F3173" w:rsidRPr="00A11A85">
        <w:rPr>
          <w:rFonts w:ascii="Times New Roman" w:hAnsi="Times New Roman" w:cs="Times New Roman"/>
          <w:b/>
          <w:bCs/>
          <w:sz w:val="28"/>
          <w:szCs w:val="28"/>
        </w:rPr>
        <w:t>W</w:t>
      </w:r>
      <w:r w:rsidRPr="00A11A85">
        <w:rPr>
          <w:rFonts w:ascii="Times New Roman" w:hAnsi="Times New Roman" w:cs="Times New Roman"/>
          <w:b/>
          <w:bCs/>
          <w:sz w:val="28"/>
          <w:szCs w:val="28"/>
        </w:rPr>
        <w:t xml:space="preserve">orkshop on Quality Assurance attended as </w:t>
      </w:r>
      <w:r w:rsidR="002211C8">
        <w:rPr>
          <w:rFonts w:ascii="Times New Roman" w:hAnsi="Times New Roman" w:cs="Times New Roman"/>
          <w:b/>
          <w:bCs/>
          <w:sz w:val="28"/>
          <w:szCs w:val="28"/>
        </w:rPr>
        <w:t xml:space="preserve">a </w:t>
      </w:r>
      <w:r w:rsidRPr="00A11A85">
        <w:rPr>
          <w:rFonts w:ascii="Times New Roman" w:hAnsi="Times New Roman" w:cs="Times New Roman"/>
          <w:b/>
          <w:bCs/>
          <w:sz w:val="28"/>
          <w:szCs w:val="28"/>
        </w:rPr>
        <w:t>participant</w:t>
      </w:r>
    </w:p>
    <w:p w14:paraId="1E03B10F" w14:textId="47FA9B2C" w:rsidR="00194AAC" w:rsidRPr="002211C8" w:rsidRDefault="00194AAC" w:rsidP="002211C8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  <w:r w:rsidRPr="00A11A85">
        <w:rPr>
          <w:rFonts w:ascii="Times New Roman" w:hAnsi="Times New Roman" w:cs="Times New Roman"/>
          <w:b/>
          <w:bCs/>
          <w:sz w:val="28"/>
          <w:szCs w:val="28"/>
        </w:rPr>
        <w:t xml:space="preserve"> (</w:t>
      </w:r>
      <w:r w:rsidR="00D87CFB" w:rsidRPr="00A11A85">
        <w:rPr>
          <w:rFonts w:ascii="Times New Roman" w:hAnsi="Times New Roman" w:cs="Times New Roman"/>
          <w:b/>
          <w:bCs/>
          <w:sz w:val="28"/>
          <w:szCs w:val="28"/>
        </w:rPr>
        <w:t>Starting</w:t>
      </w:r>
      <w:r w:rsidRPr="00A11A85">
        <w:rPr>
          <w:rFonts w:ascii="Times New Roman" w:hAnsi="Times New Roman" w:cs="Times New Roman"/>
          <w:b/>
          <w:bCs/>
          <w:sz w:val="28"/>
          <w:szCs w:val="28"/>
        </w:rPr>
        <w:t xml:space="preserve"> with the latest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930"/>
        <w:gridCol w:w="2969"/>
        <w:gridCol w:w="2957"/>
      </w:tblGrid>
      <w:tr w:rsidR="00194AAC" w:rsidRPr="00A11A85" w14:paraId="357B7718" w14:textId="77777777" w:rsidTr="00194AAC">
        <w:tc>
          <w:tcPr>
            <w:tcW w:w="3116" w:type="dxa"/>
          </w:tcPr>
          <w:p w14:paraId="2DCD0F72" w14:textId="0FD06714" w:rsidR="00194AAC" w:rsidRPr="00A11A85" w:rsidRDefault="00194AAC" w:rsidP="009F2CA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11A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A Areas</w:t>
            </w:r>
          </w:p>
        </w:tc>
        <w:tc>
          <w:tcPr>
            <w:tcW w:w="3117" w:type="dxa"/>
          </w:tcPr>
          <w:p w14:paraId="2ED6572A" w14:textId="0D6C8CD0" w:rsidR="00194AAC" w:rsidRPr="00A11A85" w:rsidRDefault="00194AAC" w:rsidP="009F2CA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11A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rganized by</w:t>
            </w:r>
          </w:p>
        </w:tc>
        <w:tc>
          <w:tcPr>
            <w:tcW w:w="3117" w:type="dxa"/>
          </w:tcPr>
          <w:p w14:paraId="6FDABC6C" w14:textId="01C8836A" w:rsidR="00194AAC" w:rsidRPr="00A11A85" w:rsidRDefault="00194AAC" w:rsidP="009F2CA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11A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ear &amp; Duration</w:t>
            </w:r>
          </w:p>
        </w:tc>
      </w:tr>
      <w:tr w:rsidR="00194AAC" w:rsidRPr="00A11A85" w14:paraId="21A9A9F0" w14:textId="77777777" w:rsidTr="00194AAC">
        <w:tc>
          <w:tcPr>
            <w:tcW w:w="3116" w:type="dxa"/>
          </w:tcPr>
          <w:p w14:paraId="5C9490EF" w14:textId="77777777" w:rsidR="00194AAC" w:rsidRPr="00A11A85" w:rsidRDefault="00194AAC" w:rsidP="00194AA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4A890A06" w14:textId="77777777" w:rsidR="00194AAC" w:rsidRPr="00A11A85" w:rsidRDefault="00194AAC" w:rsidP="00194AA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065262EC" w14:textId="77777777" w:rsidR="00194AAC" w:rsidRPr="00A11A85" w:rsidRDefault="00194AAC" w:rsidP="00194AA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4AAC" w:rsidRPr="00A11A85" w14:paraId="00CD8284" w14:textId="77777777" w:rsidTr="00194AAC">
        <w:tc>
          <w:tcPr>
            <w:tcW w:w="3116" w:type="dxa"/>
          </w:tcPr>
          <w:p w14:paraId="04E92A7E" w14:textId="77777777" w:rsidR="00194AAC" w:rsidRPr="00A11A85" w:rsidRDefault="00194AAC" w:rsidP="00194AA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000FD023" w14:textId="77777777" w:rsidR="00194AAC" w:rsidRPr="00A11A85" w:rsidRDefault="00194AAC" w:rsidP="00194AA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79B07034" w14:textId="77777777" w:rsidR="00194AAC" w:rsidRPr="00A11A85" w:rsidRDefault="00194AAC" w:rsidP="00194AA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4AAC" w:rsidRPr="00A11A85" w14:paraId="14613059" w14:textId="77777777" w:rsidTr="00194AAC">
        <w:tc>
          <w:tcPr>
            <w:tcW w:w="3116" w:type="dxa"/>
          </w:tcPr>
          <w:p w14:paraId="6714BA5F" w14:textId="77777777" w:rsidR="00194AAC" w:rsidRPr="00A11A85" w:rsidRDefault="00194AAC" w:rsidP="00194AA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213EC61A" w14:textId="77777777" w:rsidR="00194AAC" w:rsidRPr="00A11A85" w:rsidRDefault="00194AAC" w:rsidP="00194AA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00428E7E" w14:textId="77777777" w:rsidR="00194AAC" w:rsidRPr="00A11A85" w:rsidRDefault="00194AAC" w:rsidP="00194AA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53DB407" w14:textId="77777777" w:rsidR="00194AAC" w:rsidRPr="00A11A85" w:rsidRDefault="00194AAC" w:rsidP="00194AA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4914ACCF" w14:textId="43BAAC3C" w:rsidR="00194AAC" w:rsidRPr="002211C8" w:rsidRDefault="00194AAC" w:rsidP="002211C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A11A85">
        <w:rPr>
          <w:rFonts w:ascii="Times New Roman" w:hAnsi="Times New Roman" w:cs="Times New Roman"/>
          <w:b/>
          <w:bCs/>
          <w:sz w:val="28"/>
          <w:szCs w:val="28"/>
        </w:rPr>
        <w:t>Training/</w:t>
      </w:r>
      <w:r w:rsidR="007F3173" w:rsidRPr="00A11A85">
        <w:rPr>
          <w:rFonts w:ascii="Times New Roman" w:hAnsi="Times New Roman" w:cs="Times New Roman"/>
          <w:b/>
          <w:bCs/>
          <w:sz w:val="28"/>
          <w:szCs w:val="28"/>
        </w:rPr>
        <w:t>W</w:t>
      </w:r>
      <w:r w:rsidRPr="00A11A85">
        <w:rPr>
          <w:rFonts w:ascii="Times New Roman" w:hAnsi="Times New Roman" w:cs="Times New Roman"/>
          <w:b/>
          <w:bCs/>
          <w:sz w:val="28"/>
          <w:szCs w:val="28"/>
        </w:rPr>
        <w:t xml:space="preserve">orkshop on Quality Assurance organized as </w:t>
      </w:r>
      <w:r w:rsidR="002211C8">
        <w:rPr>
          <w:rFonts w:ascii="Times New Roman" w:hAnsi="Times New Roman" w:cs="Times New Roman"/>
          <w:b/>
          <w:bCs/>
          <w:sz w:val="28"/>
          <w:szCs w:val="28"/>
        </w:rPr>
        <w:t xml:space="preserve">a </w:t>
      </w:r>
      <w:r w:rsidRPr="00A11A85">
        <w:rPr>
          <w:rFonts w:ascii="Times New Roman" w:hAnsi="Times New Roman" w:cs="Times New Roman"/>
          <w:b/>
          <w:bCs/>
          <w:sz w:val="28"/>
          <w:szCs w:val="28"/>
        </w:rPr>
        <w:t>resource person</w:t>
      </w:r>
      <w:r w:rsidR="002211C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2211C8">
        <w:rPr>
          <w:rFonts w:ascii="Times New Roman" w:hAnsi="Times New Roman" w:cs="Times New Roman"/>
          <w:b/>
          <w:bCs/>
          <w:sz w:val="28"/>
          <w:szCs w:val="28"/>
        </w:rPr>
        <w:t>(</w:t>
      </w:r>
      <w:r w:rsidR="007F3173" w:rsidRPr="002211C8">
        <w:rPr>
          <w:rFonts w:ascii="Times New Roman" w:hAnsi="Times New Roman" w:cs="Times New Roman"/>
          <w:b/>
          <w:bCs/>
          <w:sz w:val="28"/>
          <w:szCs w:val="28"/>
        </w:rPr>
        <w:t>S</w:t>
      </w:r>
      <w:r w:rsidRPr="002211C8">
        <w:rPr>
          <w:rFonts w:ascii="Times New Roman" w:hAnsi="Times New Roman" w:cs="Times New Roman"/>
          <w:b/>
          <w:bCs/>
          <w:sz w:val="28"/>
          <w:szCs w:val="28"/>
        </w:rPr>
        <w:t>tarting with the latest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930"/>
        <w:gridCol w:w="2969"/>
        <w:gridCol w:w="2957"/>
      </w:tblGrid>
      <w:tr w:rsidR="00194AAC" w:rsidRPr="00A11A85" w14:paraId="222D5397" w14:textId="77777777" w:rsidTr="00E5187C">
        <w:tc>
          <w:tcPr>
            <w:tcW w:w="3116" w:type="dxa"/>
          </w:tcPr>
          <w:p w14:paraId="494496CA" w14:textId="77777777" w:rsidR="00194AAC" w:rsidRPr="00A11A85" w:rsidRDefault="00194AAC" w:rsidP="007F317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11A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A Areas</w:t>
            </w:r>
          </w:p>
        </w:tc>
        <w:tc>
          <w:tcPr>
            <w:tcW w:w="3117" w:type="dxa"/>
          </w:tcPr>
          <w:p w14:paraId="6759A995" w14:textId="77777777" w:rsidR="00194AAC" w:rsidRPr="00A11A85" w:rsidRDefault="00194AAC" w:rsidP="007F317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11A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rganized by</w:t>
            </w:r>
          </w:p>
        </w:tc>
        <w:tc>
          <w:tcPr>
            <w:tcW w:w="3117" w:type="dxa"/>
          </w:tcPr>
          <w:p w14:paraId="75CBB00A" w14:textId="77777777" w:rsidR="00194AAC" w:rsidRPr="00A11A85" w:rsidRDefault="00194AAC" w:rsidP="007F317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11A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ear &amp; Duration</w:t>
            </w:r>
          </w:p>
        </w:tc>
      </w:tr>
      <w:tr w:rsidR="00194AAC" w:rsidRPr="00A11A85" w14:paraId="08E72CC8" w14:textId="77777777" w:rsidTr="00E5187C">
        <w:tc>
          <w:tcPr>
            <w:tcW w:w="3116" w:type="dxa"/>
          </w:tcPr>
          <w:p w14:paraId="3FEC8752" w14:textId="77777777" w:rsidR="00194AAC" w:rsidRPr="00A11A85" w:rsidRDefault="00194AAC" w:rsidP="00E5187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701028DB" w14:textId="77777777" w:rsidR="00194AAC" w:rsidRPr="00A11A85" w:rsidRDefault="00194AAC" w:rsidP="00E5187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36FC521E" w14:textId="77777777" w:rsidR="00194AAC" w:rsidRPr="00A11A85" w:rsidRDefault="00194AAC" w:rsidP="00E5187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4AAC" w:rsidRPr="00A11A85" w14:paraId="4A527172" w14:textId="77777777" w:rsidTr="00E5187C">
        <w:tc>
          <w:tcPr>
            <w:tcW w:w="3116" w:type="dxa"/>
          </w:tcPr>
          <w:p w14:paraId="27ADAD01" w14:textId="77777777" w:rsidR="00194AAC" w:rsidRPr="00A11A85" w:rsidRDefault="00194AAC" w:rsidP="00E5187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4CD2C99E" w14:textId="77777777" w:rsidR="00194AAC" w:rsidRPr="00A11A85" w:rsidRDefault="00194AAC" w:rsidP="00E5187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4D8D8C76" w14:textId="77777777" w:rsidR="00194AAC" w:rsidRPr="00A11A85" w:rsidRDefault="00194AAC" w:rsidP="00E5187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4AAC" w:rsidRPr="00A11A85" w14:paraId="440C5E59" w14:textId="77777777" w:rsidTr="00E5187C">
        <w:tc>
          <w:tcPr>
            <w:tcW w:w="3116" w:type="dxa"/>
          </w:tcPr>
          <w:p w14:paraId="57D6EF70" w14:textId="77777777" w:rsidR="00194AAC" w:rsidRPr="00A11A85" w:rsidRDefault="00194AAC" w:rsidP="00E5187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6BAC9166" w14:textId="77777777" w:rsidR="00194AAC" w:rsidRPr="00A11A85" w:rsidRDefault="00194AAC" w:rsidP="00E5187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5652DD9B" w14:textId="77777777" w:rsidR="00194AAC" w:rsidRPr="00A11A85" w:rsidRDefault="00194AAC" w:rsidP="00E5187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60F5BF7" w14:textId="77777777" w:rsidR="00194AAC" w:rsidRPr="00A11A85" w:rsidRDefault="00194AAC" w:rsidP="00194AAC">
      <w:pPr>
        <w:rPr>
          <w:rFonts w:ascii="Times New Roman" w:hAnsi="Times New Roman" w:cs="Times New Roman"/>
          <w:sz w:val="28"/>
          <w:szCs w:val="28"/>
        </w:rPr>
      </w:pPr>
    </w:p>
    <w:p w14:paraId="446026CF" w14:textId="5B75B5D9" w:rsidR="00194AAC" w:rsidRPr="00A11A85" w:rsidRDefault="00194AAC" w:rsidP="007F3173">
      <w:pPr>
        <w:pStyle w:val="ListParagraph"/>
        <w:numPr>
          <w:ilvl w:val="0"/>
          <w:numId w:val="1"/>
        </w:numPr>
        <w:tabs>
          <w:tab w:val="left" w:pos="540"/>
        </w:tabs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A11A85">
        <w:rPr>
          <w:rFonts w:ascii="Times New Roman" w:hAnsi="Times New Roman" w:cs="Times New Roman"/>
          <w:b/>
          <w:bCs/>
          <w:sz w:val="28"/>
          <w:szCs w:val="28"/>
        </w:rPr>
        <w:t xml:space="preserve">Experience in External </w:t>
      </w:r>
      <w:r w:rsidR="007F3173" w:rsidRPr="00A11A85">
        <w:rPr>
          <w:rFonts w:ascii="Times New Roman" w:hAnsi="Times New Roman" w:cs="Times New Roman"/>
          <w:b/>
          <w:bCs/>
          <w:sz w:val="28"/>
          <w:szCs w:val="28"/>
        </w:rPr>
        <w:t>Q</w:t>
      </w:r>
      <w:r w:rsidRPr="00A11A85">
        <w:rPr>
          <w:rFonts w:ascii="Times New Roman" w:hAnsi="Times New Roman" w:cs="Times New Roman"/>
          <w:b/>
          <w:bCs/>
          <w:sz w:val="28"/>
          <w:szCs w:val="28"/>
        </w:rPr>
        <w:t xml:space="preserve">uality </w:t>
      </w:r>
      <w:r w:rsidR="007F3173" w:rsidRPr="00A11A85">
        <w:rPr>
          <w:rFonts w:ascii="Times New Roman" w:hAnsi="Times New Roman" w:cs="Times New Roman"/>
          <w:b/>
          <w:bCs/>
          <w:sz w:val="28"/>
          <w:szCs w:val="28"/>
        </w:rPr>
        <w:t>A</w:t>
      </w:r>
      <w:r w:rsidRPr="00A11A85">
        <w:rPr>
          <w:rFonts w:ascii="Times New Roman" w:hAnsi="Times New Roman" w:cs="Times New Roman"/>
          <w:b/>
          <w:bCs/>
          <w:sz w:val="28"/>
          <w:szCs w:val="28"/>
        </w:rPr>
        <w:t>ssessment/External Peer Review of academic program</w:t>
      </w:r>
      <w:r w:rsidR="00DA6F4A" w:rsidRPr="00A11A85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A11A85">
        <w:rPr>
          <w:rFonts w:ascii="Times New Roman" w:hAnsi="Times New Roman" w:cs="Times New Roman"/>
          <w:b/>
          <w:bCs/>
          <w:sz w:val="28"/>
          <w:szCs w:val="28"/>
        </w:rPr>
        <w:t>(starting with the latest)</w:t>
      </w:r>
    </w:p>
    <w:p w14:paraId="59D2BAE5" w14:textId="77777777" w:rsidR="002E017E" w:rsidRPr="00A11A85" w:rsidRDefault="002E017E" w:rsidP="00194AAC">
      <w:pPr>
        <w:pStyle w:val="ListParagraph"/>
        <w:tabs>
          <w:tab w:val="left" w:pos="540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 w14:paraId="138D0088" w14:textId="52C1ECE0" w:rsidR="00194AAC" w:rsidRPr="00A11A85" w:rsidRDefault="00194AAC" w:rsidP="00194AAC">
      <w:pPr>
        <w:pStyle w:val="ListParagraph"/>
        <w:numPr>
          <w:ilvl w:val="0"/>
          <w:numId w:val="1"/>
        </w:numPr>
        <w:tabs>
          <w:tab w:val="left" w:pos="540"/>
        </w:tabs>
        <w:rPr>
          <w:rFonts w:ascii="Times New Roman" w:hAnsi="Times New Roman" w:cs="Times New Roman"/>
          <w:b/>
          <w:bCs/>
          <w:sz w:val="28"/>
          <w:szCs w:val="28"/>
        </w:rPr>
      </w:pPr>
      <w:r w:rsidRPr="00A11A85">
        <w:rPr>
          <w:rFonts w:ascii="Times New Roman" w:hAnsi="Times New Roman" w:cs="Times New Roman"/>
          <w:b/>
          <w:bCs/>
          <w:sz w:val="28"/>
          <w:szCs w:val="28"/>
        </w:rPr>
        <w:t xml:space="preserve">Other experience that best illustrates your capability as </w:t>
      </w:r>
      <w:r w:rsidR="002211C8">
        <w:rPr>
          <w:rFonts w:ascii="Times New Roman" w:hAnsi="Times New Roman" w:cs="Times New Roman"/>
          <w:b/>
          <w:bCs/>
          <w:sz w:val="28"/>
          <w:szCs w:val="28"/>
        </w:rPr>
        <w:t xml:space="preserve">a </w:t>
      </w:r>
      <w:r w:rsidRPr="00A11A85">
        <w:rPr>
          <w:rFonts w:ascii="Times New Roman" w:hAnsi="Times New Roman" w:cs="Times New Roman"/>
          <w:b/>
          <w:bCs/>
          <w:sz w:val="28"/>
          <w:szCs w:val="28"/>
        </w:rPr>
        <w:t xml:space="preserve">QA professional </w:t>
      </w:r>
    </w:p>
    <w:p w14:paraId="6D21118E" w14:textId="0ADC3B73" w:rsidR="00194AAC" w:rsidRPr="00A11A85" w:rsidRDefault="00194AAC" w:rsidP="007F3173">
      <w:pPr>
        <w:pStyle w:val="ListParagraph"/>
        <w:tabs>
          <w:tab w:val="left" w:pos="540"/>
        </w:tabs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A11A85">
        <w:rPr>
          <w:rFonts w:ascii="Times New Roman" w:hAnsi="Times New Roman" w:cs="Times New Roman"/>
          <w:b/>
          <w:bCs/>
          <w:sz w:val="28"/>
          <w:szCs w:val="28"/>
        </w:rPr>
        <w:t>(</w:t>
      </w:r>
      <w:r w:rsidR="007F3173" w:rsidRPr="00A11A85">
        <w:rPr>
          <w:rFonts w:ascii="Times New Roman" w:hAnsi="Times New Roman" w:cs="Times New Roman"/>
          <w:b/>
          <w:bCs/>
          <w:sz w:val="28"/>
          <w:szCs w:val="28"/>
        </w:rPr>
        <w:t>S</w:t>
      </w:r>
      <w:r w:rsidRPr="00A11A85">
        <w:rPr>
          <w:rFonts w:ascii="Times New Roman" w:hAnsi="Times New Roman" w:cs="Times New Roman"/>
          <w:b/>
          <w:bCs/>
          <w:sz w:val="28"/>
          <w:szCs w:val="28"/>
        </w:rPr>
        <w:t>tarting with the latest)</w:t>
      </w:r>
    </w:p>
    <w:p w14:paraId="5DCB5162" w14:textId="77777777" w:rsidR="002E017E" w:rsidRPr="00A11A85" w:rsidRDefault="002E017E" w:rsidP="00194AAC">
      <w:pPr>
        <w:pStyle w:val="ListParagraph"/>
        <w:tabs>
          <w:tab w:val="left" w:pos="540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 w14:paraId="5223D8D8" w14:textId="74A9367F" w:rsidR="00194AAC" w:rsidRDefault="00801E9D" w:rsidP="00194AAC">
      <w:pPr>
        <w:pStyle w:val="ListParagraph"/>
        <w:numPr>
          <w:ilvl w:val="0"/>
          <w:numId w:val="1"/>
        </w:numPr>
        <w:tabs>
          <w:tab w:val="left" w:pos="540"/>
        </w:tabs>
        <w:rPr>
          <w:rFonts w:ascii="Times New Roman" w:hAnsi="Times New Roman" w:cs="Times New Roman"/>
          <w:b/>
          <w:bCs/>
          <w:sz w:val="28"/>
          <w:szCs w:val="28"/>
        </w:rPr>
      </w:pPr>
      <w:r w:rsidRPr="00A11A85">
        <w:rPr>
          <w:rFonts w:ascii="Times New Roman" w:hAnsi="Times New Roman" w:cs="Times New Roman"/>
          <w:b/>
          <w:bCs/>
          <w:sz w:val="28"/>
          <w:szCs w:val="28"/>
        </w:rPr>
        <w:t>Cell</w:t>
      </w:r>
      <w:r w:rsidR="00194AAC" w:rsidRPr="00A11A85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7F3173" w:rsidRPr="00A11A85">
        <w:rPr>
          <w:rFonts w:ascii="Times New Roman" w:hAnsi="Times New Roman" w:cs="Times New Roman"/>
          <w:b/>
          <w:bCs/>
          <w:sz w:val="28"/>
          <w:szCs w:val="28"/>
        </w:rPr>
        <w:t>Phone N</w:t>
      </w:r>
      <w:r w:rsidR="00194AAC" w:rsidRPr="00A11A85">
        <w:rPr>
          <w:rFonts w:ascii="Times New Roman" w:hAnsi="Times New Roman" w:cs="Times New Roman"/>
          <w:b/>
          <w:bCs/>
          <w:sz w:val="28"/>
          <w:szCs w:val="28"/>
        </w:rPr>
        <w:t>o</w:t>
      </w:r>
      <w:r w:rsidR="007F3173" w:rsidRPr="00A11A85">
        <w:rPr>
          <w:rFonts w:ascii="Times New Roman" w:hAnsi="Times New Roman" w:cs="Times New Roman"/>
          <w:b/>
          <w:bCs/>
          <w:sz w:val="28"/>
          <w:szCs w:val="28"/>
        </w:rPr>
        <w:t>.</w:t>
      </w:r>
      <w:r w:rsidR="00194AAC" w:rsidRPr="00A11A85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1A9CA046" w14:textId="77777777" w:rsidR="002211C8" w:rsidRPr="00A11A85" w:rsidRDefault="002211C8" w:rsidP="002211C8">
      <w:pPr>
        <w:pStyle w:val="ListParagraph"/>
        <w:tabs>
          <w:tab w:val="left" w:pos="540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 w14:paraId="34338139" w14:textId="30D554F4" w:rsidR="002E017E" w:rsidRDefault="00194AAC" w:rsidP="007A4917">
      <w:pPr>
        <w:pStyle w:val="ListParagraph"/>
        <w:numPr>
          <w:ilvl w:val="0"/>
          <w:numId w:val="1"/>
        </w:numPr>
        <w:tabs>
          <w:tab w:val="left" w:pos="540"/>
        </w:tabs>
        <w:rPr>
          <w:rFonts w:ascii="Times New Roman" w:hAnsi="Times New Roman" w:cs="Times New Roman"/>
          <w:b/>
          <w:bCs/>
          <w:sz w:val="28"/>
          <w:szCs w:val="28"/>
        </w:rPr>
      </w:pPr>
      <w:r w:rsidRPr="00A11A85">
        <w:rPr>
          <w:rFonts w:ascii="Times New Roman" w:hAnsi="Times New Roman" w:cs="Times New Roman"/>
          <w:b/>
          <w:bCs/>
          <w:sz w:val="28"/>
          <w:szCs w:val="28"/>
        </w:rPr>
        <w:t>E-mail</w:t>
      </w:r>
      <w:r w:rsidR="007F3173" w:rsidRPr="00A11A85">
        <w:rPr>
          <w:rFonts w:ascii="Times New Roman" w:hAnsi="Times New Roman" w:cs="Times New Roman"/>
          <w:b/>
          <w:bCs/>
          <w:sz w:val="28"/>
          <w:szCs w:val="28"/>
        </w:rPr>
        <w:t xml:space="preserve"> Address</w:t>
      </w:r>
      <w:r w:rsidRPr="00A11A85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50D69E72" w14:textId="77777777" w:rsidR="002211C8" w:rsidRPr="002211C8" w:rsidRDefault="002211C8" w:rsidP="002211C8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0328D742" w14:textId="77777777" w:rsidR="002211C8" w:rsidRPr="002211C8" w:rsidRDefault="002211C8" w:rsidP="002211C8">
      <w:pPr>
        <w:pStyle w:val="ListParagraph"/>
        <w:tabs>
          <w:tab w:val="left" w:pos="540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 w14:paraId="066EEDA1" w14:textId="77777777" w:rsidR="002211C8" w:rsidRDefault="00194AAC" w:rsidP="002211C8">
      <w:pPr>
        <w:pStyle w:val="ListParagraph"/>
        <w:tabs>
          <w:tab w:val="left" w:pos="540"/>
        </w:tabs>
        <w:rPr>
          <w:rFonts w:ascii="Times New Roman" w:hAnsi="Times New Roman" w:cs="Times New Roman"/>
          <w:b/>
          <w:bCs/>
          <w:sz w:val="28"/>
          <w:szCs w:val="28"/>
        </w:rPr>
      </w:pPr>
      <w:r w:rsidRPr="00A11A85">
        <w:rPr>
          <w:rFonts w:ascii="Times New Roman" w:hAnsi="Times New Roman" w:cs="Times New Roman"/>
          <w:b/>
          <w:bCs/>
          <w:sz w:val="28"/>
          <w:szCs w:val="28"/>
        </w:rPr>
        <w:t>Signature</w:t>
      </w:r>
      <w:r w:rsidR="007D7311" w:rsidRPr="00A11A85">
        <w:rPr>
          <w:rFonts w:ascii="Times New Roman" w:hAnsi="Times New Roman" w:cs="Times New Roman"/>
          <w:b/>
          <w:bCs/>
          <w:sz w:val="28"/>
          <w:szCs w:val="28"/>
        </w:rPr>
        <w:t xml:space="preserve"> and Seal (if any)</w:t>
      </w:r>
      <w:r w:rsidRPr="00A11A85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73334035" w14:textId="4D6DC016" w:rsidR="00194AAC" w:rsidRPr="002211C8" w:rsidRDefault="00194AAC" w:rsidP="002211C8">
      <w:pPr>
        <w:pStyle w:val="ListParagraph"/>
        <w:tabs>
          <w:tab w:val="left" w:pos="540"/>
        </w:tabs>
        <w:rPr>
          <w:rFonts w:ascii="Times New Roman" w:hAnsi="Times New Roman" w:cs="Times New Roman"/>
          <w:b/>
          <w:bCs/>
          <w:sz w:val="28"/>
          <w:szCs w:val="28"/>
        </w:rPr>
      </w:pPr>
      <w:r w:rsidRPr="002211C8">
        <w:rPr>
          <w:rFonts w:ascii="Times New Roman" w:hAnsi="Times New Roman" w:cs="Times New Roman"/>
          <w:b/>
          <w:bCs/>
          <w:sz w:val="28"/>
          <w:szCs w:val="28"/>
        </w:rPr>
        <w:t>Date:</w:t>
      </w:r>
    </w:p>
    <w:sectPr w:rsidR="00194AAC" w:rsidRPr="002211C8" w:rsidSect="00194AAC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22C96B" w14:textId="77777777" w:rsidR="00FF6C94" w:rsidRDefault="00FF6C94" w:rsidP="00194AAC">
      <w:pPr>
        <w:spacing w:after="0" w:line="240" w:lineRule="auto"/>
      </w:pPr>
      <w:r>
        <w:separator/>
      </w:r>
    </w:p>
  </w:endnote>
  <w:endnote w:type="continuationSeparator" w:id="0">
    <w:p w14:paraId="2B3C90DF" w14:textId="77777777" w:rsidR="00FF6C94" w:rsidRDefault="00FF6C94" w:rsidP="00194A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ikoshBAN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22E844" w14:textId="77777777" w:rsidR="00FF6C94" w:rsidRDefault="00FF6C94" w:rsidP="00194AAC">
      <w:pPr>
        <w:spacing w:after="0" w:line="240" w:lineRule="auto"/>
      </w:pPr>
      <w:r>
        <w:separator/>
      </w:r>
    </w:p>
  </w:footnote>
  <w:footnote w:type="continuationSeparator" w:id="0">
    <w:p w14:paraId="044AB492" w14:textId="77777777" w:rsidR="00FF6C94" w:rsidRDefault="00FF6C94" w:rsidP="00194A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273353" w14:textId="11946C1A" w:rsidR="00194AAC" w:rsidRDefault="00194AAC">
    <w:pPr>
      <w:pStyle w:val="Header"/>
    </w:pPr>
  </w:p>
  <w:p w14:paraId="7712EAB6" w14:textId="77777777" w:rsidR="00194AAC" w:rsidRDefault="00194A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38353D" w14:textId="77777777" w:rsidR="00194AAC" w:rsidRPr="007D7311" w:rsidRDefault="00194AAC" w:rsidP="00194AAC">
    <w:pPr>
      <w:pStyle w:val="Header"/>
      <w:jc w:val="center"/>
      <w:rPr>
        <w:rFonts w:ascii="NikoshBAN" w:hAnsi="NikoshBAN" w:cs="NikoshBAN"/>
        <w:b/>
        <w:sz w:val="24"/>
        <w:szCs w:val="24"/>
      </w:rPr>
    </w:pPr>
    <w:r w:rsidRPr="007D7311">
      <w:rPr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3509DA1E" wp14:editId="730ED89E">
          <wp:simplePos x="0" y="0"/>
          <wp:positionH relativeFrom="margin">
            <wp:posOffset>546100</wp:posOffset>
          </wp:positionH>
          <wp:positionV relativeFrom="paragraph">
            <wp:posOffset>6350</wp:posOffset>
          </wp:positionV>
          <wp:extent cx="573405" cy="582295"/>
          <wp:effectExtent l="0" t="0" r="0" b="8255"/>
          <wp:wrapNone/>
          <wp:docPr id="84069792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405" cy="582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proofErr w:type="spellStart"/>
    <w:r w:rsidRPr="007D7311">
      <w:rPr>
        <w:rFonts w:ascii="NikoshBAN" w:hAnsi="NikoshBAN" w:cs="NikoshBAN"/>
        <w:b/>
        <w:sz w:val="24"/>
        <w:szCs w:val="24"/>
      </w:rPr>
      <w:t>বাংলাদেশ</w:t>
    </w:r>
    <w:proofErr w:type="spellEnd"/>
    <w:r w:rsidRPr="007D7311">
      <w:rPr>
        <w:rFonts w:ascii="NikoshBAN" w:hAnsi="NikoshBAN" w:cs="NikoshBAN"/>
        <w:b/>
        <w:sz w:val="24"/>
        <w:szCs w:val="24"/>
      </w:rPr>
      <w:t xml:space="preserve"> </w:t>
    </w:r>
    <w:proofErr w:type="spellStart"/>
    <w:r w:rsidRPr="007D7311">
      <w:rPr>
        <w:rFonts w:ascii="NikoshBAN" w:hAnsi="NikoshBAN" w:cs="NikoshBAN"/>
        <w:b/>
        <w:sz w:val="24"/>
        <w:szCs w:val="24"/>
      </w:rPr>
      <w:t>অ্যাক্রেডিটেশন</w:t>
    </w:r>
    <w:proofErr w:type="spellEnd"/>
    <w:r w:rsidRPr="007D7311">
      <w:rPr>
        <w:rFonts w:ascii="NikoshBAN" w:hAnsi="NikoshBAN" w:cs="NikoshBAN"/>
        <w:b/>
        <w:sz w:val="24"/>
        <w:szCs w:val="24"/>
      </w:rPr>
      <w:t xml:space="preserve"> </w:t>
    </w:r>
    <w:proofErr w:type="spellStart"/>
    <w:r w:rsidRPr="007D7311">
      <w:rPr>
        <w:rFonts w:ascii="NikoshBAN" w:hAnsi="NikoshBAN" w:cs="NikoshBAN"/>
        <w:b/>
        <w:sz w:val="24"/>
        <w:szCs w:val="24"/>
      </w:rPr>
      <w:t>কাউন্সিল</w:t>
    </w:r>
    <w:proofErr w:type="spellEnd"/>
    <w:r w:rsidRPr="007D7311">
      <w:rPr>
        <w:rFonts w:ascii="NikoshBAN" w:hAnsi="NikoshBAN" w:cs="NikoshBAN"/>
        <w:b/>
        <w:sz w:val="24"/>
        <w:szCs w:val="24"/>
      </w:rPr>
      <w:t xml:space="preserve"> (</w:t>
    </w:r>
    <w:proofErr w:type="spellStart"/>
    <w:r w:rsidRPr="007D7311">
      <w:rPr>
        <w:rFonts w:ascii="NikoshBAN" w:hAnsi="NikoshBAN" w:cs="NikoshBAN"/>
        <w:b/>
        <w:sz w:val="24"/>
        <w:szCs w:val="24"/>
      </w:rPr>
      <w:t>বিএসি</w:t>
    </w:r>
    <w:proofErr w:type="spellEnd"/>
    <w:r w:rsidRPr="007D7311">
      <w:rPr>
        <w:rFonts w:ascii="NikoshBAN" w:hAnsi="NikoshBAN" w:cs="NikoshBAN"/>
        <w:b/>
        <w:sz w:val="24"/>
        <w:szCs w:val="24"/>
      </w:rPr>
      <w:t>)</w:t>
    </w:r>
  </w:p>
  <w:p w14:paraId="535F3E79" w14:textId="77777777" w:rsidR="00194AAC" w:rsidRPr="007D7311" w:rsidRDefault="00194AAC" w:rsidP="00194AAC">
    <w:pPr>
      <w:pStyle w:val="Header"/>
      <w:jc w:val="center"/>
      <w:rPr>
        <w:rFonts w:ascii="NikoshBAN" w:hAnsi="NikoshBAN" w:cs="NikoshBAN"/>
        <w:sz w:val="24"/>
        <w:szCs w:val="24"/>
      </w:rPr>
    </w:pPr>
    <w:proofErr w:type="spellStart"/>
    <w:r w:rsidRPr="007D7311">
      <w:rPr>
        <w:rFonts w:ascii="NikoshBAN" w:hAnsi="NikoshBAN" w:cs="NikoshBAN"/>
        <w:sz w:val="24"/>
        <w:szCs w:val="24"/>
      </w:rPr>
      <w:t>বিএসএল</w:t>
    </w:r>
    <w:proofErr w:type="spellEnd"/>
    <w:r w:rsidRPr="007D7311">
      <w:rPr>
        <w:rFonts w:ascii="NikoshBAN" w:hAnsi="NikoshBAN" w:cs="NikoshBAN"/>
        <w:sz w:val="24"/>
        <w:szCs w:val="24"/>
      </w:rPr>
      <w:t xml:space="preserve"> </w:t>
    </w:r>
    <w:proofErr w:type="spellStart"/>
    <w:r w:rsidRPr="007D7311">
      <w:rPr>
        <w:rFonts w:ascii="NikoshBAN" w:hAnsi="NikoshBAN" w:cs="NikoshBAN"/>
        <w:sz w:val="24"/>
        <w:szCs w:val="24"/>
      </w:rPr>
      <w:t>অফিস</w:t>
    </w:r>
    <w:proofErr w:type="spellEnd"/>
    <w:r w:rsidRPr="007D7311">
      <w:rPr>
        <w:rFonts w:ascii="NikoshBAN" w:hAnsi="NikoshBAN" w:cs="NikoshBAN"/>
        <w:sz w:val="24"/>
        <w:szCs w:val="24"/>
      </w:rPr>
      <w:t xml:space="preserve"> </w:t>
    </w:r>
    <w:proofErr w:type="spellStart"/>
    <w:r w:rsidRPr="007D7311">
      <w:rPr>
        <w:rFonts w:ascii="NikoshBAN" w:hAnsi="NikoshBAN" w:cs="NikoshBAN"/>
        <w:sz w:val="24"/>
        <w:szCs w:val="24"/>
      </w:rPr>
      <w:t>কমপ্লেক্স</w:t>
    </w:r>
    <w:proofErr w:type="spellEnd"/>
    <w:r w:rsidRPr="007D7311">
      <w:rPr>
        <w:rFonts w:ascii="NikoshBAN" w:hAnsi="NikoshBAN" w:cs="NikoshBAN"/>
        <w:sz w:val="24"/>
        <w:szCs w:val="24"/>
      </w:rPr>
      <w:t xml:space="preserve">, ভবন-২ (৩য় </w:t>
    </w:r>
    <w:proofErr w:type="spellStart"/>
    <w:r w:rsidRPr="007D7311">
      <w:rPr>
        <w:rFonts w:ascii="NikoshBAN" w:hAnsi="NikoshBAN" w:cs="NikoshBAN"/>
        <w:sz w:val="24"/>
        <w:szCs w:val="24"/>
      </w:rPr>
      <w:t>তলা</w:t>
    </w:r>
    <w:proofErr w:type="spellEnd"/>
    <w:r w:rsidRPr="007D7311">
      <w:rPr>
        <w:rFonts w:ascii="NikoshBAN" w:hAnsi="NikoshBAN" w:cs="NikoshBAN"/>
        <w:sz w:val="24"/>
        <w:szCs w:val="24"/>
      </w:rPr>
      <w:t>)</w:t>
    </w:r>
  </w:p>
  <w:p w14:paraId="07EC9595" w14:textId="77777777" w:rsidR="00194AAC" w:rsidRPr="007D7311" w:rsidRDefault="00194AAC" w:rsidP="00194AAC">
    <w:pPr>
      <w:pStyle w:val="Header"/>
      <w:jc w:val="center"/>
      <w:rPr>
        <w:rFonts w:ascii="NikoshBAN" w:hAnsi="NikoshBAN" w:cs="NikoshBAN"/>
        <w:sz w:val="24"/>
        <w:szCs w:val="24"/>
      </w:rPr>
    </w:pPr>
    <w:r w:rsidRPr="007D7311">
      <w:rPr>
        <w:rFonts w:ascii="NikoshBAN" w:hAnsi="NikoshBAN" w:cs="NikoshBAN"/>
        <w:sz w:val="24"/>
        <w:szCs w:val="24"/>
      </w:rPr>
      <w:t xml:space="preserve">১, </w:t>
    </w:r>
    <w:proofErr w:type="spellStart"/>
    <w:r w:rsidRPr="007D7311">
      <w:rPr>
        <w:rFonts w:ascii="NikoshBAN" w:hAnsi="NikoshBAN" w:cs="NikoshBAN"/>
        <w:sz w:val="24"/>
        <w:szCs w:val="24"/>
      </w:rPr>
      <w:t>মিন্টো</w:t>
    </w:r>
    <w:proofErr w:type="spellEnd"/>
    <w:r w:rsidRPr="007D7311">
      <w:rPr>
        <w:rFonts w:ascii="NikoshBAN" w:hAnsi="NikoshBAN" w:cs="NikoshBAN"/>
        <w:sz w:val="24"/>
        <w:szCs w:val="24"/>
      </w:rPr>
      <w:t xml:space="preserve"> </w:t>
    </w:r>
    <w:proofErr w:type="spellStart"/>
    <w:r w:rsidRPr="007D7311">
      <w:rPr>
        <w:rFonts w:ascii="NikoshBAN" w:hAnsi="NikoshBAN" w:cs="NikoshBAN"/>
        <w:sz w:val="24"/>
        <w:szCs w:val="24"/>
      </w:rPr>
      <w:t>রোড</w:t>
    </w:r>
    <w:proofErr w:type="spellEnd"/>
    <w:r w:rsidRPr="007D7311">
      <w:rPr>
        <w:rFonts w:ascii="NikoshBAN" w:hAnsi="NikoshBAN" w:cs="NikoshBAN"/>
        <w:sz w:val="24"/>
        <w:szCs w:val="24"/>
      </w:rPr>
      <w:t xml:space="preserve">, </w:t>
    </w:r>
    <w:proofErr w:type="spellStart"/>
    <w:r w:rsidRPr="007D7311">
      <w:rPr>
        <w:rFonts w:ascii="NikoshBAN" w:hAnsi="NikoshBAN" w:cs="NikoshBAN"/>
        <w:sz w:val="24"/>
        <w:szCs w:val="24"/>
      </w:rPr>
      <w:t>রমনা</w:t>
    </w:r>
    <w:proofErr w:type="spellEnd"/>
    <w:r w:rsidRPr="007D7311">
      <w:rPr>
        <w:rFonts w:ascii="NikoshBAN" w:hAnsi="NikoshBAN" w:cs="NikoshBAN"/>
        <w:sz w:val="24"/>
        <w:szCs w:val="24"/>
      </w:rPr>
      <w:t>, ঢাকা-১০০০</w:t>
    </w:r>
  </w:p>
  <w:p w14:paraId="474D1286" w14:textId="1E0D874B" w:rsidR="00194AAC" w:rsidRPr="007D7311" w:rsidRDefault="00194AAC" w:rsidP="007D7311">
    <w:pPr>
      <w:pStyle w:val="Header"/>
      <w:jc w:val="center"/>
      <w:rPr>
        <w:rFonts w:ascii="NikoshBAN" w:hAnsi="NikoshBAN" w:cs="NikoshBAN"/>
        <w:sz w:val="24"/>
        <w:szCs w:val="24"/>
      </w:rPr>
    </w:pPr>
    <w:r w:rsidRPr="007D7311">
      <w:rPr>
        <w:rFonts w:ascii="NikoshBAN" w:hAnsi="NikoshBAN" w:cs="NikoshBAN"/>
        <w:sz w:val="24"/>
        <w:szCs w:val="24"/>
      </w:rPr>
      <w:t>www.bac.gov.b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CC4797C"/>
    <w:multiLevelType w:val="hybridMultilevel"/>
    <w:tmpl w:val="75E420C4"/>
    <w:lvl w:ilvl="0" w:tplc="59E2A18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81681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MwMDG1MLc0NjEztzBX0lEKTi0uzszPAykwqwUACAydEiwAAAA="/>
  </w:docVars>
  <w:rsids>
    <w:rsidRoot w:val="00FA077D"/>
    <w:rsid w:val="00074C6F"/>
    <w:rsid w:val="000B3313"/>
    <w:rsid w:val="000F7D78"/>
    <w:rsid w:val="0015594D"/>
    <w:rsid w:val="00177B93"/>
    <w:rsid w:val="00194AAC"/>
    <w:rsid w:val="002211C8"/>
    <w:rsid w:val="002E017E"/>
    <w:rsid w:val="00345920"/>
    <w:rsid w:val="005E46B9"/>
    <w:rsid w:val="00611BE4"/>
    <w:rsid w:val="006F07F8"/>
    <w:rsid w:val="00770BE2"/>
    <w:rsid w:val="00780E42"/>
    <w:rsid w:val="00786E03"/>
    <w:rsid w:val="007A4917"/>
    <w:rsid w:val="007D7311"/>
    <w:rsid w:val="007F3173"/>
    <w:rsid w:val="00801E9D"/>
    <w:rsid w:val="00850E3A"/>
    <w:rsid w:val="00897288"/>
    <w:rsid w:val="008E5AE5"/>
    <w:rsid w:val="0093529B"/>
    <w:rsid w:val="009B734B"/>
    <w:rsid w:val="009E68BE"/>
    <w:rsid w:val="009F2CA3"/>
    <w:rsid w:val="00A11A85"/>
    <w:rsid w:val="00A25A03"/>
    <w:rsid w:val="00A61E61"/>
    <w:rsid w:val="00AC113B"/>
    <w:rsid w:val="00B22593"/>
    <w:rsid w:val="00B7126A"/>
    <w:rsid w:val="00BA0F02"/>
    <w:rsid w:val="00D87CFB"/>
    <w:rsid w:val="00DA6F4A"/>
    <w:rsid w:val="00DD03F6"/>
    <w:rsid w:val="00E81108"/>
    <w:rsid w:val="00F364D2"/>
    <w:rsid w:val="00FA077D"/>
    <w:rsid w:val="00FF68F5"/>
    <w:rsid w:val="00FF6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7410338D"/>
  <w15:docId w15:val="{C7E6355C-C257-4A89-AC53-4AFD88003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4AA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94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4AA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94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4AAC"/>
  </w:style>
  <w:style w:type="paragraph" w:styleId="Footer">
    <w:name w:val="footer"/>
    <w:basedOn w:val="Normal"/>
    <w:link w:val="FooterChar"/>
    <w:uiPriority w:val="99"/>
    <w:unhideWhenUsed/>
    <w:rsid w:val="00194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4A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D8C89487-AC44-4853-AAB5-7EC40EB38A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172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1</cp:revision>
  <cp:lastPrinted>2023-12-04T04:09:00Z</cp:lastPrinted>
  <dcterms:created xsi:type="dcterms:W3CDTF">2023-08-17T06:36:00Z</dcterms:created>
  <dcterms:modified xsi:type="dcterms:W3CDTF">2026-01-11T0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a5f493-0093-4d35-bad2-c3afdbece6a8</vt:lpwstr>
  </property>
</Properties>
</file>